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A4B9C" w14:textId="77777777" w:rsidR="003D7A7A" w:rsidRDefault="003D7A7A" w:rsidP="000A33F2">
      <w:pPr>
        <w:jc w:val="center"/>
        <w:rPr>
          <w:b/>
          <w:sz w:val="96"/>
          <w:lang w:val="en-US"/>
        </w:rPr>
      </w:pPr>
    </w:p>
    <w:p w14:paraId="0CC36848" w14:textId="77777777" w:rsidR="000A33F2" w:rsidRDefault="000A33F2" w:rsidP="000A33F2">
      <w:pPr>
        <w:jc w:val="center"/>
        <w:rPr>
          <w:b/>
          <w:sz w:val="96"/>
          <w:lang w:val="en-US"/>
        </w:rPr>
      </w:pPr>
      <w:r w:rsidRPr="000A33F2">
        <w:rPr>
          <w:b/>
          <w:sz w:val="96"/>
          <w:lang w:val="en-US"/>
        </w:rPr>
        <w:t>ABSTRACT</w:t>
      </w:r>
    </w:p>
    <w:p w14:paraId="3F844602" w14:textId="77777777" w:rsidR="000A33F2" w:rsidRDefault="000A33F2" w:rsidP="000A33F2">
      <w:pPr>
        <w:jc w:val="center"/>
        <w:rPr>
          <w:b/>
          <w:sz w:val="96"/>
          <w:lang w:val="en-US"/>
        </w:rPr>
      </w:pPr>
    </w:p>
    <w:p w14:paraId="507E88E0" w14:textId="77777777" w:rsidR="000A33F2" w:rsidRDefault="000A33F2" w:rsidP="000A33F2">
      <w:pPr>
        <w:jc w:val="center"/>
        <w:rPr>
          <w:sz w:val="48"/>
          <w:lang w:val="en-US"/>
        </w:rPr>
      </w:pPr>
      <w:r>
        <w:rPr>
          <w:sz w:val="48"/>
          <w:lang w:val="en-US"/>
        </w:rPr>
        <w:t>Compiled by Daniel Wykerd (10A3)</w:t>
      </w:r>
    </w:p>
    <w:p w14:paraId="2155E486" w14:textId="77777777" w:rsidR="000A33F2" w:rsidRDefault="000A33F2" w:rsidP="000A33F2">
      <w:pPr>
        <w:jc w:val="center"/>
        <w:rPr>
          <w:sz w:val="48"/>
          <w:lang w:val="en-US"/>
        </w:rPr>
      </w:pPr>
    </w:p>
    <w:p w14:paraId="772CB8C6" w14:textId="77777777" w:rsidR="000A33F2" w:rsidRPr="000A33F2" w:rsidRDefault="000A33F2" w:rsidP="000A33F2">
      <w:pPr>
        <w:jc w:val="center"/>
        <w:rPr>
          <w:b/>
          <w:sz w:val="48"/>
          <w:lang w:val="en-US"/>
        </w:rPr>
      </w:pPr>
      <w:r w:rsidRPr="000A33F2">
        <w:rPr>
          <w:b/>
          <w:sz w:val="48"/>
          <w:lang w:val="en-US"/>
        </w:rPr>
        <w:t xml:space="preserve">Title: </w:t>
      </w:r>
    </w:p>
    <w:p w14:paraId="09B98ACE" w14:textId="77777777" w:rsidR="000A33F2" w:rsidRPr="000A33F2" w:rsidRDefault="000A33F2" w:rsidP="000A33F2">
      <w:pPr>
        <w:jc w:val="center"/>
        <w:rPr>
          <w:sz w:val="72"/>
          <w:lang w:val="en-US"/>
        </w:rPr>
      </w:pPr>
      <w:r w:rsidRPr="000A33F2">
        <w:rPr>
          <w:sz w:val="72"/>
          <w:lang w:val="en-US"/>
        </w:rPr>
        <w:t>Modular GSM GPS Tracking Device</w:t>
      </w:r>
    </w:p>
    <w:p w14:paraId="2E0EB284" w14:textId="77777777" w:rsidR="000A33F2" w:rsidRDefault="000A33F2" w:rsidP="000A33F2">
      <w:pPr>
        <w:jc w:val="center"/>
        <w:rPr>
          <w:sz w:val="48"/>
          <w:lang w:val="en-US"/>
        </w:rPr>
      </w:pPr>
    </w:p>
    <w:p w14:paraId="04E335D8" w14:textId="77777777" w:rsidR="000A33F2" w:rsidRPr="000A33F2" w:rsidRDefault="000A33F2" w:rsidP="000A33F2">
      <w:pPr>
        <w:jc w:val="center"/>
        <w:rPr>
          <w:sz w:val="40"/>
          <w:lang w:val="en-US"/>
        </w:rPr>
      </w:pPr>
      <w:r w:rsidRPr="000A33F2">
        <w:rPr>
          <w:b/>
          <w:sz w:val="40"/>
          <w:lang w:val="en-US"/>
        </w:rPr>
        <w:t>Project Type:</w:t>
      </w:r>
      <w:r w:rsidRPr="000A33F2">
        <w:rPr>
          <w:sz w:val="40"/>
          <w:lang w:val="en-US"/>
        </w:rPr>
        <w:t xml:space="preserve"> Engineering</w:t>
      </w:r>
    </w:p>
    <w:p w14:paraId="1B954250" w14:textId="77777777" w:rsidR="000A33F2" w:rsidRPr="000A33F2" w:rsidRDefault="000A33F2" w:rsidP="000A33F2">
      <w:pPr>
        <w:jc w:val="center"/>
        <w:rPr>
          <w:sz w:val="40"/>
          <w:lang w:val="en-US"/>
        </w:rPr>
      </w:pPr>
    </w:p>
    <w:p w14:paraId="481DBC4C" w14:textId="77777777" w:rsidR="000A33F2" w:rsidRDefault="000A33F2" w:rsidP="000A33F2">
      <w:pPr>
        <w:jc w:val="center"/>
        <w:rPr>
          <w:sz w:val="40"/>
          <w:lang w:val="en-US"/>
        </w:rPr>
      </w:pPr>
      <w:r w:rsidRPr="000A33F2">
        <w:rPr>
          <w:b/>
          <w:sz w:val="40"/>
          <w:lang w:val="en-US"/>
        </w:rPr>
        <w:t>Category:</w:t>
      </w:r>
      <w:r w:rsidRPr="000A33F2">
        <w:rPr>
          <w:sz w:val="40"/>
          <w:lang w:val="en-US"/>
        </w:rPr>
        <w:t xml:space="preserve"> Elec</w:t>
      </w:r>
      <w:bookmarkStart w:id="0" w:name="_GoBack"/>
      <w:bookmarkEnd w:id="0"/>
      <w:r w:rsidRPr="000A33F2">
        <w:rPr>
          <w:sz w:val="40"/>
          <w:lang w:val="en-US"/>
        </w:rPr>
        <w:t>tronic and Electrical Engineering</w:t>
      </w:r>
    </w:p>
    <w:p w14:paraId="37CD8328" w14:textId="77777777" w:rsidR="000A33F2" w:rsidRDefault="000A33F2" w:rsidP="000A33F2">
      <w:pPr>
        <w:jc w:val="center"/>
        <w:rPr>
          <w:sz w:val="40"/>
          <w:lang w:val="en-US"/>
        </w:rPr>
      </w:pPr>
    </w:p>
    <w:p w14:paraId="622D5D50" w14:textId="77777777" w:rsidR="000A33F2" w:rsidRDefault="000A33F2" w:rsidP="000A33F2">
      <w:pPr>
        <w:jc w:val="center"/>
        <w:rPr>
          <w:sz w:val="40"/>
          <w:lang w:val="en-US"/>
        </w:rPr>
      </w:pPr>
    </w:p>
    <w:p w14:paraId="0161A05B" w14:textId="77777777" w:rsidR="000A33F2" w:rsidRDefault="000A33F2" w:rsidP="003D7A7A">
      <w:pPr>
        <w:rPr>
          <w:sz w:val="40"/>
          <w:lang w:val="en-US"/>
        </w:rPr>
      </w:pPr>
    </w:p>
    <w:p w14:paraId="195171D1" w14:textId="77777777" w:rsidR="00103574" w:rsidRDefault="000A6310" w:rsidP="000A33F2">
      <w:pPr>
        <w:rPr>
          <w:sz w:val="28"/>
          <w:lang w:val="en-US"/>
        </w:rPr>
      </w:pPr>
      <w:r>
        <w:rPr>
          <w:sz w:val="28"/>
          <w:lang w:val="en-US"/>
        </w:rPr>
        <w:lastRenderedPageBreak/>
        <w:t xml:space="preserve">Due to the high rate of </w:t>
      </w:r>
      <w:r w:rsidRPr="00103574">
        <w:rPr>
          <w:noProof/>
          <w:sz w:val="28"/>
          <w:lang w:val="en-US"/>
        </w:rPr>
        <w:t>vehicle</w:t>
      </w:r>
      <w:r>
        <w:rPr>
          <w:sz w:val="28"/>
          <w:lang w:val="en-US"/>
        </w:rPr>
        <w:t xml:space="preserve"> and petty theft as reported by last year’s governmental crime statistics and high prices of existing GPS trackers on the market</w:t>
      </w:r>
      <w:r w:rsidR="00103574">
        <w:rPr>
          <w:sz w:val="28"/>
          <w:lang w:val="en-US"/>
        </w:rPr>
        <w:t xml:space="preserve">, the </w:t>
      </w:r>
      <w:r>
        <w:rPr>
          <w:sz w:val="28"/>
          <w:lang w:val="en-US"/>
        </w:rPr>
        <w:t>decision was made to design, test and manufacture a modular GSM GPS tracking unit that can be used for multiple applications</w:t>
      </w:r>
      <w:r w:rsidR="00103574">
        <w:rPr>
          <w:sz w:val="28"/>
          <w:lang w:val="en-US"/>
        </w:rPr>
        <w:t>.</w:t>
      </w:r>
      <w:r>
        <w:rPr>
          <w:sz w:val="28"/>
          <w:lang w:val="en-US"/>
        </w:rPr>
        <w:t xml:space="preserve"> </w:t>
      </w:r>
    </w:p>
    <w:p w14:paraId="64881F97" w14:textId="77777777" w:rsidR="00103574" w:rsidRDefault="000A6310" w:rsidP="000A33F2">
      <w:pPr>
        <w:rPr>
          <w:sz w:val="28"/>
          <w:lang w:val="en-US"/>
        </w:rPr>
      </w:pPr>
      <w:r>
        <w:rPr>
          <w:sz w:val="28"/>
          <w:lang w:val="en-US"/>
        </w:rPr>
        <w:t xml:space="preserve">The unit had to comply to the following criteria to meet its goal: </w:t>
      </w:r>
      <w:r w:rsidR="00FE58EF">
        <w:rPr>
          <w:sz w:val="28"/>
          <w:lang w:val="en-US"/>
        </w:rPr>
        <w:t>it had to be modular, easily manufacturable, compact, draw low current</w:t>
      </w:r>
      <w:r w:rsidR="00103574">
        <w:rPr>
          <w:sz w:val="28"/>
          <w:lang w:val="en-US"/>
        </w:rPr>
        <w:t xml:space="preserve"> and </w:t>
      </w:r>
      <w:r w:rsidR="00FE58EF">
        <w:rPr>
          <w:sz w:val="28"/>
          <w:lang w:val="en-US"/>
        </w:rPr>
        <w:t>it should not need a subscription to a third party</w:t>
      </w:r>
      <w:r w:rsidR="00103574">
        <w:rPr>
          <w:sz w:val="28"/>
          <w:lang w:val="en-US"/>
        </w:rPr>
        <w:t>. Enthesis was placed on reducing the possible retail cost below the prices of currently available alternatives.</w:t>
      </w:r>
    </w:p>
    <w:p w14:paraId="5530BFD4" w14:textId="77777777" w:rsidR="000A33F2" w:rsidRDefault="00FE58EF" w:rsidP="000A33F2">
      <w:pPr>
        <w:rPr>
          <w:sz w:val="28"/>
          <w:lang w:val="en-US"/>
        </w:rPr>
      </w:pPr>
      <w:r w:rsidRPr="00103574">
        <w:rPr>
          <w:noProof/>
          <w:sz w:val="28"/>
          <w:lang w:val="en-US"/>
        </w:rPr>
        <w:t>Research</w:t>
      </w:r>
      <w:r>
        <w:rPr>
          <w:sz w:val="28"/>
          <w:lang w:val="en-US"/>
        </w:rPr>
        <w:t xml:space="preserve"> was done on the parts and skills required to design a schematic and PCB layout accordingly. </w:t>
      </w:r>
      <w:r w:rsidR="00103574" w:rsidRPr="00103574">
        <w:rPr>
          <w:noProof/>
          <w:sz w:val="28"/>
          <w:lang w:val="en-US"/>
        </w:rPr>
        <w:t>Software</w:t>
      </w:r>
      <w:r w:rsidR="00103574">
        <w:rPr>
          <w:sz w:val="28"/>
          <w:lang w:val="en-US"/>
        </w:rPr>
        <w:t xml:space="preserve"> was developed to compliment the hardware. Two</w:t>
      </w:r>
      <w:r>
        <w:rPr>
          <w:sz w:val="28"/>
          <w:lang w:val="en-US"/>
        </w:rPr>
        <w:t xml:space="preserve"> prototypes </w:t>
      </w:r>
      <w:r w:rsidR="00103574">
        <w:rPr>
          <w:sz w:val="28"/>
          <w:lang w:val="en-US"/>
        </w:rPr>
        <w:t>preceded the final design</w:t>
      </w:r>
      <w:r>
        <w:rPr>
          <w:sz w:val="28"/>
          <w:lang w:val="en-US"/>
        </w:rPr>
        <w:t xml:space="preserve"> to test the concept</w:t>
      </w:r>
      <w:r w:rsidR="00103574">
        <w:rPr>
          <w:sz w:val="28"/>
          <w:lang w:val="en-US"/>
        </w:rPr>
        <w:t xml:space="preserve"> and improve on the design criteria</w:t>
      </w:r>
      <w:r>
        <w:rPr>
          <w:sz w:val="28"/>
          <w:lang w:val="en-US"/>
        </w:rPr>
        <w:t xml:space="preserve">. </w:t>
      </w:r>
      <w:r w:rsidR="00103574">
        <w:rPr>
          <w:sz w:val="28"/>
          <w:lang w:val="en-US"/>
        </w:rPr>
        <w:t>After the final prototype was designed, the</w:t>
      </w:r>
      <w:r>
        <w:rPr>
          <w:sz w:val="28"/>
          <w:lang w:val="en-US"/>
        </w:rPr>
        <w:t xml:space="preserve"> final PCB layout was then sent to a factory to be fabricated. </w:t>
      </w:r>
      <w:r w:rsidR="00103574">
        <w:rPr>
          <w:sz w:val="28"/>
          <w:lang w:val="en-US"/>
        </w:rPr>
        <w:t>The final step was to assemble and test the board to see how well it met the criteria.</w:t>
      </w:r>
    </w:p>
    <w:p w14:paraId="4A3C139D" w14:textId="77777777" w:rsidR="003D7A7A" w:rsidRPr="000A33F2" w:rsidRDefault="003D7A7A" w:rsidP="000A33F2">
      <w:pPr>
        <w:rPr>
          <w:sz w:val="28"/>
          <w:lang w:val="en-US"/>
        </w:rPr>
      </w:pPr>
      <w:r>
        <w:rPr>
          <w:sz w:val="28"/>
          <w:lang w:val="en-US"/>
        </w:rPr>
        <w:t xml:space="preserve">The final design proved to be very effective and accurate in its GPS tracking capabilities. All criteria were met and some even exceeded beyond expectation. </w:t>
      </w:r>
    </w:p>
    <w:sectPr w:rsidR="003D7A7A" w:rsidRPr="000A33F2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660DEE" w14:textId="77777777" w:rsidR="005138E3" w:rsidRDefault="005138E3" w:rsidP="00BF5077">
      <w:pPr>
        <w:spacing w:after="0" w:line="240" w:lineRule="auto"/>
      </w:pPr>
      <w:r>
        <w:separator/>
      </w:r>
    </w:p>
  </w:endnote>
  <w:endnote w:type="continuationSeparator" w:id="0">
    <w:p w14:paraId="5EBF8D0C" w14:textId="77777777" w:rsidR="005138E3" w:rsidRDefault="005138E3" w:rsidP="00BF50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25195B" w14:textId="3F490249" w:rsidR="00BF5077" w:rsidRPr="00BF5077" w:rsidRDefault="00BF5077">
    <w:pPr>
      <w:pStyle w:val="Footer"/>
      <w:rPr>
        <w:color w:val="767171" w:themeColor="background2" w:themeShade="80"/>
        <w:lang w:val="en-GB"/>
      </w:rPr>
    </w:pPr>
    <w:r w:rsidRPr="00BF5077">
      <w:rPr>
        <w:color w:val="767171" w:themeColor="background2" w:themeShade="80"/>
        <w:lang w:val="en-GB"/>
      </w:rPr>
      <w:t>Abstract for Modular GSM GPS Tracking Device; By Daniel Wykerd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50F118" w14:textId="77777777" w:rsidR="005138E3" w:rsidRDefault="005138E3" w:rsidP="00BF5077">
      <w:pPr>
        <w:spacing w:after="0" w:line="240" w:lineRule="auto"/>
      </w:pPr>
      <w:r>
        <w:separator/>
      </w:r>
    </w:p>
  </w:footnote>
  <w:footnote w:type="continuationSeparator" w:id="0">
    <w:p w14:paraId="27E477C7" w14:textId="77777777" w:rsidR="005138E3" w:rsidRDefault="005138E3" w:rsidP="00BF50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tzQyNzQzNTS1MDJT0lEKTi0uzszPAykwqgUAFGik7ywAAAA="/>
  </w:docVars>
  <w:rsids>
    <w:rsidRoot w:val="000A33F2"/>
    <w:rsid w:val="000A33F2"/>
    <w:rsid w:val="000A6310"/>
    <w:rsid w:val="00103574"/>
    <w:rsid w:val="003D7A7A"/>
    <w:rsid w:val="0043773D"/>
    <w:rsid w:val="005138E3"/>
    <w:rsid w:val="0092152B"/>
    <w:rsid w:val="00A241D2"/>
    <w:rsid w:val="00BF5077"/>
    <w:rsid w:val="00D93C6E"/>
    <w:rsid w:val="00FE5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CE5B8E9"/>
  <w15:chartTrackingRefBased/>
  <w15:docId w15:val="{9A7B6567-1584-48EB-8E2D-51E022562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33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3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F50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077"/>
  </w:style>
  <w:style w:type="paragraph" w:styleId="Footer">
    <w:name w:val="footer"/>
    <w:basedOn w:val="Normal"/>
    <w:link w:val="FooterChar"/>
    <w:uiPriority w:val="99"/>
    <w:unhideWhenUsed/>
    <w:rsid w:val="00BF50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ykerd</dc:creator>
  <cp:keywords/>
  <dc:description/>
  <cp:lastModifiedBy>Daniel Wykerd</cp:lastModifiedBy>
  <cp:revision>2</cp:revision>
  <dcterms:created xsi:type="dcterms:W3CDTF">2018-05-09T22:04:00Z</dcterms:created>
  <dcterms:modified xsi:type="dcterms:W3CDTF">2018-07-26T19:02:00Z</dcterms:modified>
</cp:coreProperties>
</file>